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74abfb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d729b48-2bbb-4849-b992-564b4de303c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8Z</dcterms:created>
  <dcterms:modified xsi:type="dcterms:W3CDTF">2023-07-26T2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